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5B70E0" w14:textId="77777777" w:rsidR="007D21CC" w:rsidRPr="007D21CC" w:rsidRDefault="007D21CC" w:rsidP="007D21CC">
      <w:pPr>
        <w:rPr>
          <w:b/>
          <w:bCs/>
        </w:rPr>
      </w:pPr>
      <w:r w:rsidRPr="007D21CC">
        <w:rPr>
          <w:b/>
          <w:bCs/>
        </w:rPr>
        <w:t>Literature Review Preparation Worksheet for Professors</w:t>
      </w:r>
    </w:p>
    <w:p w14:paraId="740640AD" w14:textId="77777777" w:rsidR="007D21CC" w:rsidRPr="007D21CC" w:rsidRDefault="007D21CC" w:rsidP="007D21CC">
      <w:r w:rsidRPr="007D21CC">
        <w:t>This worksheet is designed to guide professors in helping students focus on three essential aspects before beginning their literature review. Professors can use this as a tool during class discussions, workshops, or individual consultations.</w:t>
      </w:r>
    </w:p>
    <w:p w14:paraId="2EEC1DFE" w14:textId="77777777" w:rsidR="007D21CC" w:rsidRPr="007D21CC" w:rsidRDefault="007D21CC" w:rsidP="007D21CC">
      <w:r w:rsidRPr="007D21CC">
        <w:pict w14:anchorId="238FB7BD">
          <v:rect id="_x0000_i1025" style="width:0;height:1.5pt" o:hralign="center" o:hrstd="t" o:hr="t" fillcolor="#a0a0a0" stroked="f"/>
        </w:pict>
      </w:r>
    </w:p>
    <w:p w14:paraId="3347578A" w14:textId="77777777" w:rsidR="007D21CC" w:rsidRPr="007D21CC" w:rsidRDefault="007D21CC" w:rsidP="007D21CC">
      <w:pPr>
        <w:rPr>
          <w:b/>
          <w:bCs/>
        </w:rPr>
      </w:pPr>
      <w:r w:rsidRPr="007D21CC">
        <w:rPr>
          <w:b/>
          <w:bCs/>
        </w:rPr>
        <w:t>1. Research Question and Objective</w:t>
      </w:r>
    </w:p>
    <w:p w14:paraId="52F620CC" w14:textId="77777777" w:rsidR="007D21CC" w:rsidRPr="007D21CC" w:rsidRDefault="007D21CC" w:rsidP="007D21CC">
      <w:r w:rsidRPr="007D21CC">
        <w:rPr>
          <w:b/>
          <w:bCs/>
        </w:rPr>
        <w:t>Purpose:</w:t>
      </w:r>
      <w:r w:rsidRPr="007D21CC">
        <w:t xml:space="preserve"> Ensure students have a clear and focused research question and understand the objectives of their study.</w:t>
      </w:r>
    </w:p>
    <w:p w14:paraId="47551FE1" w14:textId="77777777" w:rsidR="007D21CC" w:rsidRPr="007D21CC" w:rsidRDefault="007D21CC" w:rsidP="007D21CC">
      <w:pPr>
        <w:numPr>
          <w:ilvl w:val="0"/>
          <w:numId w:val="1"/>
        </w:numPr>
      </w:pPr>
      <w:r w:rsidRPr="007D21CC">
        <w:rPr>
          <w:b/>
          <w:bCs/>
        </w:rPr>
        <w:t>Activity:</w:t>
      </w:r>
      <w:r w:rsidRPr="007D21CC">
        <w:t xml:space="preserve"> Have students write down their research question(s) and state the main objective(s) of their research.</w:t>
      </w:r>
    </w:p>
    <w:p w14:paraId="27B4D88D" w14:textId="77777777" w:rsidR="007D21CC" w:rsidRPr="007D21CC" w:rsidRDefault="007D21CC" w:rsidP="007D21CC">
      <w:r w:rsidRPr="007D21CC">
        <w:rPr>
          <w:b/>
          <w:bCs/>
        </w:rPr>
        <w:t>Example Questions for Students:</w:t>
      </w:r>
    </w:p>
    <w:p w14:paraId="5FE45C95" w14:textId="77777777" w:rsidR="007D21CC" w:rsidRPr="007D21CC" w:rsidRDefault="007D21CC" w:rsidP="007D21CC">
      <w:pPr>
        <w:numPr>
          <w:ilvl w:val="1"/>
          <w:numId w:val="1"/>
        </w:numPr>
      </w:pPr>
      <w:r w:rsidRPr="007D21CC">
        <w:t>What specific question(s) are you seeking to answer with your research?</w:t>
      </w:r>
    </w:p>
    <w:p w14:paraId="56C0A548" w14:textId="77777777" w:rsidR="007D21CC" w:rsidRPr="007D21CC" w:rsidRDefault="007D21CC" w:rsidP="007D21CC">
      <w:pPr>
        <w:numPr>
          <w:ilvl w:val="1"/>
          <w:numId w:val="1"/>
        </w:numPr>
      </w:pPr>
      <w:r w:rsidRPr="007D21CC">
        <w:t>What do you aim to discover, prove, or explore in your study?</w:t>
      </w:r>
    </w:p>
    <w:p w14:paraId="37919D3D" w14:textId="77777777" w:rsidR="007D21CC" w:rsidRPr="007D21CC" w:rsidRDefault="007D21CC" w:rsidP="007D21CC">
      <w:pPr>
        <w:numPr>
          <w:ilvl w:val="1"/>
          <w:numId w:val="1"/>
        </w:numPr>
      </w:pPr>
      <w:r w:rsidRPr="007D21CC">
        <w:t>How does your question contribute to the field of study?</w:t>
      </w:r>
    </w:p>
    <w:p w14:paraId="6849FE15" w14:textId="77777777" w:rsidR="007D21CC" w:rsidRPr="007D21CC" w:rsidRDefault="007D21CC" w:rsidP="007D21CC">
      <w:r w:rsidRPr="007D21CC">
        <w:rPr>
          <w:b/>
          <w:bCs/>
        </w:rPr>
        <w:t>Professor's Guidance Notes:</w:t>
      </w:r>
    </w:p>
    <w:p w14:paraId="79A54C0F" w14:textId="77777777" w:rsidR="007D21CC" w:rsidRPr="007D21CC" w:rsidRDefault="007D21CC" w:rsidP="007D21CC">
      <w:pPr>
        <w:numPr>
          <w:ilvl w:val="1"/>
          <w:numId w:val="1"/>
        </w:numPr>
      </w:pPr>
      <w:r w:rsidRPr="007D21CC">
        <w:t>Check for clarity and specificity in the research question.</w:t>
      </w:r>
    </w:p>
    <w:p w14:paraId="5563D2E2" w14:textId="77777777" w:rsidR="007D21CC" w:rsidRPr="007D21CC" w:rsidRDefault="007D21CC" w:rsidP="007D21CC">
      <w:pPr>
        <w:numPr>
          <w:ilvl w:val="1"/>
          <w:numId w:val="1"/>
        </w:numPr>
      </w:pPr>
      <w:r w:rsidRPr="007D21CC">
        <w:t>Ensure the question aligns with the study's overall goal.</w:t>
      </w:r>
    </w:p>
    <w:p w14:paraId="719E169E" w14:textId="77777777" w:rsidR="007D21CC" w:rsidRPr="007D21CC" w:rsidRDefault="007D21CC" w:rsidP="007D21CC">
      <w:pPr>
        <w:numPr>
          <w:ilvl w:val="1"/>
          <w:numId w:val="1"/>
        </w:numPr>
      </w:pPr>
      <w:r w:rsidRPr="007D21CC">
        <w:t>Suggest refinement if the question is too broad or vague.</w:t>
      </w:r>
    </w:p>
    <w:p w14:paraId="58D6A887" w14:textId="77777777" w:rsidR="007D21CC" w:rsidRPr="007D21CC" w:rsidRDefault="007D21CC" w:rsidP="007D21CC">
      <w:r w:rsidRPr="007D21CC">
        <w:pict w14:anchorId="5B88A181">
          <v:rect id="_x0000_i1026" style="width:0;height:1.5pt" o:hralign="center" o:hrstd="t" o:hr="t" fillcolor="#a0a0a0" stroked="f"/>
        </w:pict>
      </w:r>
    </w:p>
    <w:p w14:paraId="3E0C2A12" w14:textId="77777777" w:rsidR="007D21CC" w:rsidRPr="007D21CC" w:rsidRDefault="007D21CC" w:rsidP="007D21CC">
      <w:pPr>
        <w:rPr>
          <w:b/>
          <w:bCs/>
        </w:rPr>
      </w:pPr>
      <w:r w:rsidRPr="007D21CC">
        <w:rPr>
          <w:b/>
          <w:bCs/>
        </w:rPr>
        <w:t>2. Scope and Relevance</w:t>
      </w:r>
    </w:p>
    <w:p w14:paraId="73B6C502" w14:textId="77777777" w:rsidR="007D21CC" w:rsidRPr="007D21CC" w:rsidRDefault="007D21CC" w:rsidP="007D21CC">
      <w:r w:rsidRPr="007D21CC">
        <w:rPr>
          <w:b/>
          <w:bCs/>
        </w:rPr>
        <w:t>Purpose:</w:t>
      </w:r>
      <w:r w:rsidRPr="007D21CC">
        <w:t xml:space="preserve"> Define the scope of the research and ensure the literature review is relevant to the research topic.</w:t>
      </w:r>
    </w:p>
    <w:p w14:paraId="45B0E113" w14:textId="77777777" w:rsidR="007D21CC" w:rsidRPr="007D21CC" w:rsidRDefault="007D21CC" w:rsidP="007D21CC">
      <w:pPr>
        <w:numPr>
          <w:ilvl w:val="0"/>
          <w:numId w:val="2"/>
        </w:numPr>
      </w:pPr>
      <w:r w:rsidRPr="007D21CC">
        <w:rPr>
          <w:b/>
          <w:bCs/>
        </w:rPr>
        <w:t>Activity:</w:t>
      </w:r>
      <w:r w:rsidRPr="007D21CC">
        <w:t xml:space="preserve"> Ask students to outline the scope of their research, including time frame, geographical location, and specific social issues.</w:t>
      </w:r>
    </w:p>
    <w:p w14:paraId="2DB77FC7" w14:textId="77777777" w:rsidR="007D21CC" w:rsidRPr="007D21CC" w:rsidRDefault="007D21CC" w:rsidP="007D21CC">
      <w:r w:rsidRPr="007D21CC">
        <w:rPr>
          <w:b/>
          <w:bCs/>
        </w:rPr>
        <w:t>Example Questions for Students:</w:t>
      </w:r>
    </w:p>
    <w:p w14:paraId="73ADC204" w14:textId="77777777" w:rsidR="007D21CC" w:rsidRPr="007D21CC" w:rsidRDefault="007D21CC" w:rsidP="007D21CC">
      <w:pPr>
        <w:numPr>
          <w:ilvl w:val="1"/>
          <w:numId w:val="2"/>
        </w:numPr>
      </w:pPr>
      <w:r w:rsidRPr="007D21CC">
        <w:t>What are the boundaries of your research (</w:t>
      </w:r>
      <w:proofErr w:type="gramStart"/>
      <w:r w:rsidRPr="007D21CC">
        <w:t>time period</w:t>
      </w:r>
      <w:proofErr w:type="gramEnd"/>
      <w:r w:rsidRPr="007D21CC">
        <w:t>, location, demographic focus)?</w:t>
      </w:r>
    </w:p>
    <w:p w14:paraId="6BF913A7" w14:textId="77777777" w:rsidR="007D21CC" w:rsidRPr="007D21CC" w:rsidRDefault="007D21CC" w:rsidP="007D21CC">
      <w:pPr>
        <w:numPr>
          <w:ilvl w:val="1"/>
          <w:numId w:val="2"/>
        </w:numPr>
      </w:pPr>
      <w:r w:rsidRPr="007D21CC">
        <w:t>What specific aspects of the topic are you focusing on?</w:t>
      </w:r>
    </w:p>
    <w:p w14:paraId="4D73E5C7" w14:textId="77777777" w:rsidR="007D21CC" w:rsidRPr="007D21CC" w:rsidRDefault="007D21CC" w:rsidP="007D21CC">
      <w:pPr>
        <w:numPr>
          <w:ilvl w:val="1"/>
          <w:numId w:val="2"/>
        </w:numPr>
      </w:pPr>
      <w:r w:rsidRPr="007D21CC">
        <w:t>Why is this topic relevant to current social science discussions?</w:t>
      </w:r>
    </w:p>
    <w:p w14:paraId="7242E3B9" w14:textId="77777777" w:rsidR="007D21CC" w:rsidRPr="007D21CC" w:rsidRDefault="007D21CC" w:rsidP="007D21CC">
      <w:r w:rsidRPr="007D21CC">
        <w:rPr>
          <w:b/>
          <w:bCs/>
        </w:rPr>
        <w:t>Professor's Guidance Notes:</w:t>
      </w:r>
    </w:p>
    <w:p w14:paraId="0B2727A5" w14:textId="77777777" w:rsidR="007D21CC" w:rsidRPr="007D21CC" w:rsidRDefault="007D21CC" w:rsidP="007D21CC">
      <w:pPr>
        <w:numPr>
          <w:ilvl w:val="1"/>
          <w:numId w:val="2"/>
        </w:numPr>
      </w:pPr>
      <w:r w:rsidRPr="007D21CC">
        <w:t>Help students narrow down or expand the scope as needed.</w:t>
      </w:r>
    </w:p>
    <w:p w14:paraId="7828AD18" w14:textId="77777777" w:rsidR="007D21CC" w:rsidRPr="007D21CC" w:rsidRDefault="007D21CC" w:rsidP="007D21CC">
      <w:pPr>
        <w:numPr>
          <w:ilvl w:val="1"/>
          <w:numId w:val="2"/>
        </w:numPr>
      </w:pPr>
      <w:r w:rsidRPr="007D21CC">
        <w:t>Encourage students to focus on recent and relevant literature.</w:t>
      </w:r>
    </w:p>
    <w:p w14:paraId="4B856ED9" w14:textId="77777777" w:rsidR="007D21CC" w:rsidRPr="007D21CC" w:rsidRDefault="007D21CC" w:rsidP="007D21CC">
      <w:pPr>
        <w:numPr>
          <w:ilvl w:val="1"/>
          <w:numId w:val="2"/>
        </w:numPr>
      </w:pPr>
      <w:r w:rsidRPr="007D21CC">
        <w:lastRenderedPageBreak/>
        <w:t>Highlight the importance of staying within the defined scope.</w:t>
      </w:r>
    </w:p>
    <w:p w14:paraId="58FA61DB" w14:textId="77777777" w:rsidR="007D21CC" w:rsidRPr="007D21CC" w:rsidRDefault="007D21CC" w:rsidP="007D21CC">
      <w:r w:rsidRPr="007D21CC">
        <w:pict w14:anchorId="23A8B585">
          <v:rect id="_x0000_i1027" style="width:0;height:1.5pt" o:hralign="center" o:hrstd="t" o:hr="t" fillcolor="#a0a0a0" stroked="f"/>
        </w:pict>
      </w:r>
    </w:p>
    <w:p w14:paraId="18890566" w14:textId="77777777" w:rsidR="007D21CC" w:rsidRPr="007D21CC" w:rsidRDefault="007D21CC" w:rsidP="007D21CC">
      <w:pPr>
        <w:rPr>
          <w:b/>
          <w:bCs/>
        </w:rPr>
      </w:pPr>
      <w:r w:rsidRPr="007D21CC">
        <w:rPr>
          <w:b/>
          <w:bCs/>
        </w:rPr>
        <w:t>3. Theoretical Framework</w:t>
      </w:r>
    </w:p>
    <w:p w14:paraId="5BA0D0AD" w14:textId="77777777" w:rsidR="007D21CC" w:rsidRPr="007D21CC" w:rsidRDefault="007D21CC" w:rsidP="007D21CC">
      <w:r w:rsidRPr="007D21CC">
        <w:rPr>
          <w:b/>
          <w:bCs/>
        </w:rPr>
        <w:t>Purpose:</w:t>
      </w:r>
      <w:r w:rsidRPr="007D21CC">
        <w:t xml:space="preserve"> Identify the key theories and frameworks relevant to the research topic.</w:t>
      </w:r>
    </w:p>
    <w:p w14:paraId="437266A6" w14:textId="77777777" w:rsidR="007D21CC" w:rsidRPr="007D21CC" w:rsidRDefault="007D21CC" w:rsidP="007D21CC">
      <w:pPr>
        <w:numPr>
          <w:ilvl w:val="0"/>
          <w:numId w:val="3"/>
        </w:numPr>
      </w:pPr>
      <w:r w:rsidRPr="007D21CC">
        <w:rPr>
          <w:b/>
          <w:bCs/>
        </w:rPr>
        <w:t>Activity:</w:t>
      </w:r>
      <w:r w:rsidRPr="007D21CC">
        <w:t xml:space="preserve"> Have students list the theoretical frameworks or key concepts they plan to use in their research.</w:t>
      </w:r>
    </w:p>
    <w:p w14:paraId="16D8B411" w14:textId="77777777" w:rsidR="007D21CC" w:rsidRPr="007D21CC" w:rsidRDefault="007D21CC" w:rsidP="007D21CC">
      <w:r w:rsidRPr="007D21CC">
        <w:rPr>
          <w:b/>
          <w:bCs/>
        </w:rPr>
        <w:t>Example Questions for Students:</w:t>
      </w:r>
    </w:p>
    <w:p w14:paraId="1280A7C7" w14:textId="77777777" w:rsidR="007D21CC" w:rsidRPr="007D21CC" w:rsidRDefault="007D21CC" w:rsidP="007D21CC">
      <w:pPr>
        <w:numPr>
          <w:ilvl w:val="1"/>
          <w:numId w:val="3"/>
        </w:numPr>
      </w:pPr>
      <w:r w:rsidRPr="007D21CC">
        <w:t>What theories or frameworks are relevant to your research question?</w:t>
      </w:r>
    </w:p>
    <w:p w14:paraId="6CB12839" w14:textId="77777777" w:rsidR="007D21CC" w:rsidRPr="007D21CC" w:rsidRDefault="007D21CC" w:rsidP="007D21CC">
      <w:pPr>
        <w:numPr>
          <w:ilvl w:val="1"/>
          <w:numId w:val="3"/>
        </w:numPr>
      </w:pPr>
      <w:r w:rsidRPr="007D21CC">
        <w:t>How do these theories help explain the phenomena you are studying?</w:t>
      </w:r>
    </w:p>
    <w:p w14:paraId="636115FB" w14:textId="77777777" w:rsidR="007D21CC" w:rsidRPr="007D21CC" w:rsidRDefault="007D21CC" w:rsidP="007D21CC">
      <w:pPr>
        <w:numPr>
          <w:ilvl w:val="1"/>
          <w:numId w:val="3"/>
        </w:numPr>
      </w:pPr>
      <w:r w:rsidRPr="007D21CC">
        <w:t>Are there any seminal works or key scholars in this area?</w:t>
      </w:r>
    </w:p>
    <w:p w14:paraId="1E952104" w14:textId="77777777" w:rsidR="007D21CC" w:rsidRPr="007D21CC" w:rsidRDefault="007D21CC" w:rsidP="007D21CC">
      <w:r w:rsidRPr="007D21CC">
        <w:rPr>
          <w:b/>
          <w:bCs/>
        </w:rPr>
        <w:t>Professor's Guidance Notes:</w:t>
      </w:r>
    </w:p>
    <w:p w14:paraId="5A206055" w14:textId="77777777" w:rsidR="007D21CC" w:rsidRPr="007D21CC" w:rsidRDefault="007D21CC" w:rsidP="007D21CC">
      <w:pPr>
        <w:numPr>
          <w:ilvl w:val="1"/>
          <w:numId w:val="3"/>
        </w:numPr>
      </w:pPr>
      <w:r w:rsidRPr="007D21CC">
        <w:t>Encourage students to identify and understand key theoretical perspectives.</w:t>
      </w:r>
    </w:p>
    <w:p w14:paraId="271C7A77" w14:textId="77777777" w:rsidR="007D21CC" w:rsidRPr="007D21CC" w:rsidRDefault="007D21CC" w:rsidP="007D21CC">
      <w:pPr>
        <w:numPr>
          <w:ilvl w:val="1"/>
          <w:numId w:val="3"/>
        </w:numPr>
      </w:pPr>
      <w:r w:rsidRPr="007D21CC">
        <w:t>Suggest foundational texts and scholars for further reading.</w:t>
      </w:r>
    </w:p>
    <w:p w14:paraId="0A92FC0E" w14:textId="77777777" w:rsidR="007D21CC" w:rsidRPr="007D21CC" w:rsidRDefault="007D21CC" w:rsidP="007D21CC">
      <w:pPr>
        <w:numPr>
          <w:ilvl w:val="1"/>
          <w:numId w:val="3"/>
        </w:numPr>
      </w:pPr>
      <w:r w:rsidRPr="007D21CC">
        <w:t>Discuss how the theoretical framework will shape the analysis.</w:t>
      </w:r>
    </w:p>
    <w:p w14:paraId="43DC49E0" w14:textId="77777777" w:rsidR="007D21CC" w:rsidRPr="007D21CC" w:rsidRDefault="007D21CC" w:rsidP="007D21CC">
      <w:r w:rsidRPr="007D21CC">
        <w:pict w14:anchorId="1A487920">
          <v:rect id="_x0000_i1028" style="width:0;height:1.5pt" o:hralign="center" o:hrstd="t" o:hr="t" fillcolor="#a0a0a0" stroked="f"/>
        </w:pict>
      </w:r>
    </w:p>
    <w:p w14:paraId="750AF754" w14:textId="77777777" w:rsidR="007D21CC" w:rsidRPr="007D21CC" w:rsidRDefault="007D21CC" w:rsidP="007D21CC">
      <w:pPr>
        <w:rPr>
          <w:b/>
          <w:bCs/>
        </w:rPr>
      </w:pPr>
      <w:r w:rsidRPr="007D21CC">
        <w:rPr>
          <w:b/>
          <w:bCs/>
        </w:rPr>
        <w:t>Additional Notes for Professors:</w:t>
      </w:r>
    </w:p>
    <w:p w14:paraId="40BF535E" w14:textId="77777777" w:rsidR="007D21CC" w:rsidRPr="007D21CC" w:rsidRDefault="007D21CC" w:rsidP="007D21CC">
      <w:pPr>
        <w:numPr>
          <w:ilvl w:val="0"/>
          <w:numId w:val="4"/>
        </w:numPr>
      </w:pPr>
      <w:r w:rsidRPr="007D21CC">
        <w:rPr>
          <w:b/>
          <w:bCs/>
        </w:rPr>
        <w:t>Discussion and Feedback:</w:t>
      </w:r>
      <w:r w:rsidRPr="007D21CC">
        <w:t xml:space="preserve"> Use the worksheet as a basis for discussions with students. Provide constructive feedback and suggestions for improvement.</w:t>
      </w:r>
    </w:p>
    <w:p w14:paraId="06EE0EC0" w14:textId="77777777" w:rsidR="007D21CC" w:rsidRPr="007D21CC" w:rsidRDefault="007D21CC" w:rsidP="007D21CC">
      <w:pPr>
        <w:numPr>
          <w:ilvl w:val="0"/>
          <w:numId w:val="4"/>
        </w:numPr>
      </w:pPr>
      <w:r w:rsidRPr="007D21CC">
        <w:rPr>
          <w:b/>
          <w:bCs/>
        </w:rPr>
        <w:t>Resource Suggestions:</w:t>
      </w:r>
      <w:r w:rsidRPr="007D21CC">
        <w:t xml:space="preserve"> Recommend specific databases, journals, or articles that may be helpful for the literature review.</w:t>
      </w:r>
    </w:p>
    <w:p w14:paraId="75B887CE" w14:textId="77777777" w:rsidR="007D21CC" w:rsidRPr="007D21CC" w:rsidRDefault="007D21CC" w:rsidP="007D21CC">
      <w:pPr>
        <w:numPr>
          <w:ilvl w:val="0"/>
          <w:numId w:val="4"/>
        </w:numPr>
      </w:pPr>
      <w:r w:rsidRPr="007D21CC">
        <w:rPr>
          <w:b/>
          <w:bCs/>
        </w:rPr>
        <w:t>Follow-Up:</w:t>
      </w:r>
      <w:r w:rsidRPr="007D21CC">
        <w:t xml:space="preserve"> Consider scheduling follow-up meetings to check on progress and address any challenges students may encounter.</w:t>
      </w:r>
    </w:p>
    <w:p w14:paraId="3170384C" w14:textId="77777777" w:rsidR="00967A1B" w:rsidRDefault="00967A1B"/>
    <w:p w14:paraId="1A91FB62" w14:textId="77777777" w:rsidR="007D21CC" w:rsidRPr="007D21CC" w:rsidRDefault="007D21CC" w:rsidP="007D21CC">
      <w:pPr>
        <w:rPr>
          <w:b/>
          <w:bCs/>
        </w:rPr>
      </w:pPr>
      <w:r w:rsidRPr="007D21CC">
        <w:rPr>
          <w:b/>
          <w:bCs/>
        </w:rPr>
        <w:t>Follow-Up Worksheet: Using AI for Literature Review</w:t>
      </w:r>
    </w:p>
    <w:p w14:paraId="6D658FAD" w14:textId="77777777" w:rsidR="007D21CC" w:rsidRPr="007D21CC" w:rsidRDefault="007D21CC" w:rsidP="007D21CC">
      <w:r w:rsidRPr="007D21CC">
        <w:t>This follow-up worksheet builds on the initial preparation worksheet and incorporates AI prompts to assist students in finding academic literature. Professors can guide students in utilizing AI tools effectively to enhance their research.</w:t>
      </w:r>
    </w:p>
    <w:p w14:paraId="6C45DF13" w14:textId="77777777" w:rsidR="007D21CC" w:rsidRPr="007D21CC" w:rsidRDefault="007D21CC" w:rsidP="007D21CC">
      <w:r w:rsidRPr="007D21CC">
        <w:pict w14:anchorId="1A1E73A7">
          <v:rect id="_x0000_i1033" style="width:0;height:1.5pt" o:hralign="center" o:hrstd="t" o:hr="t" fillcolor="#a0a0a0" stroked="f"/>
        </w:pict>
      </w:r>
    </w:p>
    <w:p w14:paraId="4F8BC63A" w14:textId="77777777" w:rsidR="007D21CC" w:rsidRPr="007D21CC" w:rsidRDefault="007D21CC" w:rsidP="007D21CC">
      <w:pPr>
        <w:rPr>
          <w:b/>
          <w:bCs/>
        </w:rPr>
      </w:pPr>
      <w:r w:rsidRPr="007D21CC">
        <w:rPr>
          <w:b/>
          <w:bCs/>
        </w:rPr>
        <w:t>1. Enhancing Research Questions and Objectives with AI</w:t>
      </w:r>
    </w:p>
    <w:p w14:paraId="40406F52" w14:textId="77777777" w:rsidR="007D21CC" w:rsidRPr="007D21CC" w:rsidRDefault="007D21CC" w:rsidP="007D21CC">
      <w:r w:rsidRPr="007D21CC">
        <w:rPr>
          <w:b/>
          <w:bCs/>
        </w:rPr>
        <w:t>Purpose:</w:t>
      </w:r>
      <w:r w:rsidRPr="007D21CC">
        <w:t xml:space="preserve"> Refine research questions and identify related topics using AI.</w:t>
      </w:r>
    </w:p>
    <w:p w14:paraId="02FB64E0" w14:textId="77777777" w:rsidR="007D21CC" w:rsidRPr="007D21CC" w:rsidRDefault="007D21CC" w:rsidP="007D21CC">
      <w:pPr>
        <w:numPr>
          <w:ilvl w:val="0"/>
          <w:numId w:val="5"/>
        </w:numPr>
      </w:pPr>
      <w:r w:rsidRPr="007D21CC">
        <w:rPr>
          <w:b/>
          <w:bCs/>
        </w:rPr>
        <w:lastRenderedPageBreak/>
        <w:t>Activity:</w:t>
      </w:r>
      <w:r w:rsidRPr="007D21CC">
        <w:t xml:space="preserve"> Have students input their research questions into an AI tool (e.g., ChatGPT, GPT-4) to generate related questions, identify potential subtopics, or refine their questions.</w:t>
      </w:r>
    </w:p>
    <w:p w14:paraId="01598ED1" w14:textId="77777777" w:rsidR="007D21CC" w:rsidRPr="007D21CC" w:rsidRDefault="007D21CC" w:rsidP="007D21CC">
      <w:r w:rsidRPr="007D21CC">
        <w:rPr>
          <w:b/>
          <w:bCs/>
        </w:rPr>
        <w:t>AI Prompt Examples:</w:t>
      </w:r>
    </w:p>
    <w:p w14:paraId="63C88633" w14:textId="77777777" w:rsidR="007D21CC" w:rsidRPr="007D21CC" w:rsidRDefault="007D21CC" w:rsidP="007D21CC">
      <w:pPr>
        <w:numPr>
          <w:ilvl w:val="1"/>
          <w:numId w:val="5"/>
        </w:numPr>
      </w:pPr>
      <w:r w:rsidRPr="007D21CC">
        <w:t>"What are some key subtopics related to [your research question] in social science?"</w:t>
      </w:r>
    </w:p>
    <w:p w14:paraId="1ED12BB0" w14:textId="77777777" w:rsidR="007D21CC" w:rsidRPr="007D21CC" w:rsidRDefault="007D21CC" w:rsidP="007D21CC">
      <w:pPr>
        <w:numPr>
          <w:ilvl w:val="1"/>
          <w:numId w:val="5"/>
        </w:numPr>
      </w:pPr>
      <w:r w:rsidRPr="007D21CC">
        <w:t>"Can you suggest a more specific angle for studying [your topic]?"</w:t>
      </w:r>
    </w:p>
    <w:p w14:paraId="5985CB83" w14:textId="77777777" w:rsidR="007D21CC" w:rsidRPr="007D21CC" w:rsidRDefault="007D21CC" w:rsidP="007D21CC">
      <w:pPr>
        <w:numPr>
          <w:ilvl w:val="1"/>
          <w:numId w:val="5"/>
        </w:numPr>
      </w:pPr>
      <w:r w:rsidRPr="007D21CC">
        <w:t>"What are common challenges or debates around [research objective]?"</w:t>
      </w:r>
    </w:p>
    <w:p w14:paraId="7CDD52DA" w14:textId="77777777" w:rsidR="007D21CC" w:rsidRPr="007D21CC" w:rsidRDefault="007D21CC" w:rsidP="007D21CC">
      <w:r w:rsidRPr="007D21CC">
        <w:rPr>
          <w:b/>
          <w:bCs/>
        </w:rPr>
        <w:t>Professor's Guidance Notes:</w:t>
      </w:r>
    </w:p>
    <w:p w14:paraId="51C07579" w14:textId="77777777" w:rsidR="007D21CC" w:rsidRPr="007D21CC" w:rsidRDefault="007D21CC" w:rsidP="007D21CC">
      <w:pPr>
        <w:numPr>
          <w:ilvl w:val="1"/>
          <w:numId w:val="5"/>
        </w:numPr>
      </w:pPr>
      <w:r w:rsidRPr="007D21CC">
        <w:t>Encourage students to explore different ways to phrase their research question.</w:t>
      </w:r>
    </w:p>
    <w:p w14:paraId="5F677B98" w14:textId="77777777" w:rsidR="007D21CC" w:rsidRPr="007D21CC" w:rsidRDefault="007D21CC" w:rsidP="007D21CC">
      <w:pPr>
        <w:numPr>
          <w:ilvl w:val="1"/>
          <w:numId w:val="5"/>
        </w:numPr>
      </w:pPr>
      <w:r w:rsidRPr="007D21CC">
        <w:t>Discuss the relevance of AI-generated subtopics or questions.</w:t>
      </w:r>
    </w:p>
    <w:p w14:paraId="1FFD71DA" w14:textId="77777777" w:rsidR="007D21CC" w:rsidRPr="007D21CC" w:rsidRDefault="007D21CC" w:rsidP="007D21CC">
      <w:pPr>
        <w:numPr>
          <w:ilvl w:val="1"/>
          <w:numId w:val="5"/>
        </w:numPr>
      </w:pPr>
      <w:r w:rsidRPr="007D21CC">
        <w:t>Remind students to critically evaluate AI suggestions and align them with their study objectives.</w:t>
      </w:r>
    </w:p>
    <w:p w14:paraId="590586CB" w14:textId="77777777" w:rsidR="007D21CC" w:rsidRPr="007D21CC" w:rsidRDefault="007D21CC" w:rsidP="007D21CC">
      <w:r w:rsidRPr="007D21CC">
        <w:pict w14:anchorId="1D4795C0">
          <v:rect id="_x0000_i1034" style="width:0;height:1.5pt" o:hralign="center" o:hrstd="t" o:hr="t" fillcolor="#a0a0a0" stroked="f"/>
        </w:pict>
      </w:r>
    </w:p>
    <w:p w14:paraId="44110857" w14:textId="77777777" w:rsidR="007D21CC" w:rsidRPr="007D21CC" w:rsidRDefault="007D21CC" w:rsidP="007D21CC">
      <w:pPr>
        <w:rPr>
          <w:b/>
          <w:bCs/>
        </w:rPr>
      </w:pPr>
      <w:r w:rsidRPr="007D21CC">
        <w:rPr>
          <w:b/>
          <w:bCs/>
        </w:rPr>
        <w:t>2. Defining Scope and Relevance with AI</w:t>
      </w:r>
    </w:p>
    <w:p w14:paraId="5C79CF57" w14:textId="77777777" w:rsidR="007D21CC" w:rsidRPr="007D21CC" w:rsidRDefault="007D21CC" w:rsidP="007D21CC">
      <w:r w:rsidRPr="007D21CC">
        <w:rPr>
          <w:b/>
          <w:bCs/>
        </w:rPr>
        <w:t>Purpose:</w:t>
      </w:r>
      <w:r w:rsidRPr="007D21CC">
        <w:t xml:space="preserve"> Use AI to explore the scope and identify relevant literature.</w:t>
      </w:r>
    </w:p>
    <w:p w14:paraId="48141F5C" w14:textId="77777777" w:rsidR="007D21CC" w:rsidRPr="007D21CC" w:rsidRDefault="007D21CC" w:rsidP="007D21CC">
      <w:pPr>
        <w:numPr>
          <w:ilvl w:val="0"/>
          <w:numId w:val="6"/>
        </w:numPr>
      </w:pPr>
      <w:r w:rsidRPr="007D21CC">
        <w:rPr>
          <w:b/>
          <w:bCs/>
        </w:rPr>
        <w:t>Activity:</w:t>
      </w:r>
      <w:r w:rsidRPr="007D21CC">
        <w:t xml:space="preserve"> Students can use AI to find key studies, identify gaps in the literature, or narrow down the scope.</w:t>
      </w:r>
    </w:p>
    <w:p w14:paraId="4703F5B2" w14:textId="77777777" w:rsidR="007D21CC" w:rsidRPr="007D21CC" w:rsidRDefault="007D21CC" w:rsidP="007D21CC">
      <w:r w:rsidRPr="007D21CC">
        <w:rPr>
          <w:b/>
          <w:bCs/>
        </w:rPr>
        <w:t>AI Prompt Examples:</w:t>
      </w:r>
    </w:p>
    <w:p w14:paraId="7DF58F5E" w14:textId="77777777" w:rsidR="007D21CC" w:rsidRPr="007D21CC" w:rsidRDefault="007D21CC" w:rsidP="007D21CC">
      <w:pPr>
        <w:numPr>
          <w:ilvl w:val="1"/>
          <w:numId w:val="6"/>
        </w:numPr>
      </w:pPr>
      <w:r w:rsidRPr="007D21CC">
        <w:t>"What are the most significant studies on [specific aspect of the topic]?"</w:t>
      </w:r>
    </w:p>
    <w:p w14:paraId="508A03F5" w14:textId="77777777" w:rsidR="007D21CC" w:rsidRPr="007D21CC" w:rsidRDefault="007D21CC" w:rsidP="007D21CC">
      <w:pPr>
        <w:numPr>
          <w:ilvl w:val="1"/>
          <w:numId w:val="6"/>
        </w:numPr>
      </w:pPr>
      <w:r w:rsidRPr="007D21CC">
        <w:t>"Can you list recent research on [topic] within the last five years?"</w:t>
      </w:r>
    </w:p>
    <w:p w14:paraId="59C69CC1" w14:textId="77777777" w:rsidR="007D21CC" w:rsidRPr="007D21CC" w:rsidRDefault="007D21CC" w:rsidP="007D21CC">
      <w:pPr>
        <w:numPr>
          <w:ilvl w:val="1"/>
          <w:numId w:val="6"/>
        </w:numPr>
      </w:pPr>
      <w:r w:rsidRPr="007D21CC">
        <w:t>"What are some emerging trends in [research area]?"</w:t>
      </w:r>
    </w:p>
    <w:p w14:paraId="33786E48" w14:textId="77777777" w:rsidR="007D21CC" w:rsidRPr="007D21CC" w:rsidRDefault="007D21CC" w:rsidP="007D21CC">
      <w:r w:rsidRPr="007D21CC">
        <w:rPr>
          <w:b/>
          <w:bCs/>
        </w:rPr>
        <w:t>Professor's Guidance Notes:</w:t>
      </w:r>
    </w:p>
    <w:p w14:paraId="2E2B95A7" w14:textId="77777777" w:rsidR="007D21CC" w:rsidRPr="007D21CC" w:rsidRDefault="007D21CC" w:rsidP="007D21CC">
      <w:pPr>
        <w:numPr>
          <w:ilvl w:val="1"/>
          <w:numId w:val="6"/>
        </w:numPr>
      </w:pPr>
      <w:r w:rsidRPr="007D21CC">
        <w:t>Guide students to verify the relevance of AI-suggested literature.</w:t>
      </w:r>
    </w:p>
    <w:p w14:paraId="5918E4CF" w14:textId="77777777" w:rsidR="007D21CC" w:rsidRPr="007D21CC" w:rsidRDefault="007D21CC" w:rsidP="007D21CC">
      <w:pPr>
        <w:numPr>
          <w:ilvl w:val="1"/>
          <w:numId w:val="6"/>
        </w:numPr>
      </w:pPr>
      <w:r w:rsidRPr="007D21CC">
        <w:t>Discuss the importance of including both foundational and recent studies.</w:t>
      </w:r>
    </w:p>
    <w:p w14:paraId="2B0EBB6F" w14:textId="77777777" w:rsidR="007D21CC" w:rsidRPr="007D21CC" w:rsidRDefault="007D21CC" w:rsidP="007D21CC">
      <w:pPr>
        <w:numPr>
          <w:ilvl w:val="1"/>
          <w:numId w:val="6"/>
        </w:numPr>
      </w:pPr>
      <w:r w:rsidRPr="007D21CC">
        <w:t>Encourage students to use AI-generated suggestions as a starting point for deeper research.</w:t>
      </w:r>
    </w:p>
    <w:p w14:paraId="6F3949D1" w14:textId="77777777" w:rsidR="007D21CC" w:rsidRPr="007D21CC" w:rsidRDefault="007D21CC" w:rsidP="007D21CC">
      <w:r w:rsidRPr="007D21CC">
        <w:pict w14:anchorId="5E48B68C">
          <v:rect id="_x0000_i1035" style="width:0;height:1.5pt" o:hralign="center" o:hrstd="t" o:hr="t" fillcolor="#a0a0a0" stroked="f"/>
        </w:pict>
      </w:r>
    </w:p>
    <w:p w14:paraId="03D1D57C" w14:textId="77777777" w:rsidR="007D21CC" w:rsidRPr="007D21CC" w:rsidRDefault="007D21CC" w:rsidP="007D21CC">
      <w:pPr>
        <w:rPr>
          <w:b/>
          <w:bCs/>
        </w:rPr>
      </w:pPr>
      <w:r w:rsidRPr="007D21CC">
        <w:rPr>
          <w:b/>
          <w:bCs/>
        </w:rPr>
        <w:t>3. Exploring Theoretical Frameworks with AI</w:t>
      </w:r>
    </w:p>
    <w:p w14:paraId="23F7A195" w14:textId="77777777" w:rsidR="007D21CC" w:rsidRPr="007D21CC" w:rsidRDefault="007D21CC" w:rsidP="007D21CC">
      <w:r w:rsidRPr="007D21CC">
        <w:rPr>
          <w:b/>
          <w:bCs/>
        </w:rPr>
        <w:t>Purpose:</w:t>
      </w:r>
      <w:r w:rsidRPr="007D21CC">
        <w:t xml:space="preserve"> Identify key theories and scholars using AI to strengthen the theoretical framework.</w:t>
      </w:r>
    </w:p>
    <w:p w14:paraId="6DFE990F" w14:textId="77777777" w:rsidR="007D21CC" w:rsidRPr="007D21CC" w:rsidRDefault="007D21CC" w:rsidP="007D21CC">
      <w:pPr>
        <w:numPr>
          <w:ilvl w:val="0"/>
          <w:numId w:val="7"/>
        </w:numPr>
      </w:pPr>
      <w:r w:rsidRPr="007D21CC">
        <w:rPr>
          <w:b/>
          <w:bCs/>
        </w:rPr>
        <w:t>Activity:</w:t>
      </w:r>
      <w:r w:rsidRPr="007D21CC">
        <w:t xml:space="preserve"> Students use AI to discover relevant theoretical frameworks, key scholars, and seminal works.</w:t>
      </w:r>
    </w:p>
    <w:p w14:paraId="5B42BCAC" w14:textId="77777777" w:rsidR="007D21CC" w:rsidRPr="007D21CC" w:rsidRDefault="007D21CC" w:rsidP="007D21CC">
      <w:r w:rsidRPr="007D21CC">
        <w:rPr>
          <w:b/>
          <w:bCs/>
        </w:rPr>
        <w:lastRenderedPageBreak/>
        <w:t>AI Prompt Examples:</w:t>
      </w:r>
    </w:p>
    <w:p w14:paraId="2A4D05CD" w14:textId="77777777" w:rsidR="007D21CC" w:rsidRPr="007D21CC" w:rsidRDefault="007D21CC" w:rsidP="007D21CC">
      <w:pPr>
        <w:numPr>
          <w:ilvl w:val="1"/>
          <w:numId w:val="7"/>
        </w:numPr>
      </w:pPr>
      <w:r w:rsidRPr="007D21CC">
        <w:t>"What are the main theoretical frameworks in the study of [topic]?"</w:t>
      </w:r>
    </w:p>
    <w:p w14:paraId="67E451DA" w14:textId="77777777" w:rsidR="007D21CC" w:rsidRPr="007D21CC" w:rsidRDefault="007D21CC" w:rsidP="007D21CC">
      <w:pPr>
        <w:numPr>
          <w:ilvl w:val="1"/>
          <w:numId w:val="7"/>
        </w:numPr>
      </w:pPr>
      <w:r w:rsidRPr="007D21CC">
        <w:t>"Who are the key scholars in [specific theoretical perspective]?"</w:t>
      </w:r>
    </w:p>
    <w:p w14:paraId="3D2503DE" w14:textId="77777777" w:rsidR="007D21CC" w:rsidRPr="007D21CC" w:rsidRDefault="007D21CC" w:rsidP="007D21CC">
      <w:pPr>
        <w:numPr>
          <w:ilvl w:val="1"/>
          <w:numId w:val="7"/>
        </w:numPr>
      </w:pPr>
      <w:r w:rsidRPr="007D21CC">
        <w:t>"Can you provide a summary of the [specific theory]?"</w:t>
      </w:r>
    </w:p>
    <w:p w14:paraId="50123629" w14:textId="77777777" w:rsidR="007D21CC" w:rsidRPr="007D21CC" w:rsidRDefault="007D21CC" w:rsidP="007D21CC">
      <w:r w:rsidRPr="007D21CC">
        <w:rPr>
          <w:b/>
          <w:bCs/>
        </w:rPr>
        <w:t>Professor's Guidance Notes:</w:t>
      </w:r>
    </w:p>
    <w:p w14:paraId="65B4ACEB" w14:textId="77777777" w:rsidR="007D21CC" w:rsidRPr="007D21CC" w:rsidRDefault="007D21CC" w:rsidP="007D21CC">
      <w:pPr>
        <w:numPr>
          <w:ilvl w:val="1"/>
          <w:numId w:val="7"/>
        </w:numPr>
      </w:pPr>
      <w:r w:rsidRPr="007D21CC">
        <w:t>Encourage students to cross-reference AI-generated information with academic sources.</w:t>
      </w:r>
    </w:p>
    <w:p w14:paraId="5F5A8E08" w14:textId="77777777" w:rsidR="007D21CC" w:rsidRPr="007D21CC" w:rsidRDefault="007D21CC" w:rsidP="007D21CC">
      <w:pPr>
        <w:numPr>
          <w:ilvl w:val="1"/>
          <w:numId w:val="7"/>
        </w:numPr>
      </w:pPr>
      <w:r w:rsidRPr="007D21CC">
        <w:t>Discuss how the identified theories align with their research questions and objectives.</w:t>
      </w:r>
    </w:p>
    <w:p w14:paraId="3007C0DE" w14:textId="77777777" w:rsidR="007D21CC" w:rsidRPr="007D21CC" w:rsidRDefault="007D21CC" w:rsidP="007D21CC">
      <w:pPr>
        <w:numPr>
          <w:ilvl w:val="1"/>
          <w:numId w:val="7"/>
        </w:numPr>
      </w:pPr>
      <w:r w:rsidRPr="007D21CC">
        <w:t>Highlight the importance of understanding the context and application of each theory.</w:t>
      </w:r>
    </w:p>
    <w:p w14:paraId="347ED712" w14:textId="77777777" w:rsidR="007D21CC" w:rsidRPr="007D21CC" w:rsidRDefault="007D21CC" w:rsidP="007D21CC">
      <w:r w:rsidRPr="007D21CC">
        <w:pict w14:anchorId="269003DC">
          <v:rect id="_x0000_i1036" style="width:0;height:1.5pt" o:hralign="center" o:hrstd="t" o:hr="t" fillcolor="#a0a0a0" stroked="f"/>
        </w:pict>
      </w:r>
    </w:p>
    <w:p w14:paraId="010D9FE4" w14:textId="77777777" w:rsidR="007D21CC" w:rsidRPr="007D21CC" w:rsidRDefault="007D21CC" w:rsidP="007D21CC">
      <w:pPr>
        <w:rPr>
          <w:b/>
          <w:bCs/>
        </w:rPr>
      </w:pPr>
      <w:r w:rsidRPr="007D21CC">
        <w:rPr>
          <w:b/>
          <w:bCs/>
        </w:rPr>
        <w:t>Additional Activities and Considerations</w:t>
      </w:r>
    </w:p>
    <w:p w14:paraId="02BB92D9" w14:textId="77777777" w:rsidR="007D21CC" w:rsidRPr="007D21CC" w:rsidRDefault="007D21CC" w:rsidP="007D21CC">
      <w:pPr>
        <w:numPr>
          <w:ilvl w:val="0"/>
          <w:numId w:val="8"/>
        </w:numPr>
      </w:pPr>
      <w:r w:rsidRPr="007D21CC">
        <w:rPr>
          <w:b/>
          <w:bCs/>
        </w:rPr>
        <w:t>AI and Ethical Research:</w:t>
      </w:r>
      <w:r w:rsidRPr="007D21CC">
        <w:t xml:space="preserve"> Discuss with students the ethical considerations of using AI in research, including data privacy and the potential biases of AI tools.</w:t>
      </w:r>
    </w:p>
    <w:p w14:paraId="70FD37F7" w14:textId="77777777" w:rsidR="007D21CC" w:rsidRPr="007D21CC" w:rsidRDefault="007D21CC" w:rsidP="007D21CC">
      <w:pPr>
        <w:numPr>
          <w:ilvl w:val="0"/>
          <w:numId w:val="8"/>
        </w:numPr>
      </w:pPr>
      <w:r w:rsidRPr="007D21CC">
        <w:rPr>
          <w:b/>
          <w:bCs/>
        </w:rPr>
        <w:t>Critical Evaluation:</w:t>
      </w:r>
      <w:r w:rsidRPr="007D21CC">
        <w:t xml:space="preserve"> Remind students to critically evaluate AI-generated content and cross-check with peer-reviewed sources.</w:t>
      </w:r>
    </w:p>
    <w:p w14:paraId="3D58FFB8" w14:textId="77777777" w:rsidR="007D21CC" w:rsidRPr="007D21CC" w:rsidRDefault="007D21CC" w:rsidP="007D21CC">
      <w:pPr>
        <w:numPr>
          <w:ilvl w:val="0"/>
          <w:numId w:val="8"/>
        </w:numPr>
      </w:pPr>
      <w:r w:rsidRPr="007D21CC">
        <w:rPr>
          <w:b/>
          <w:bCs/>
        </w:rPr>
        <w:t>Integration into Research:</w:t>
      </w:r>
      <w:r w:rsidRPr="007D21CC">
        <w:t xml:space="preserve"> Guide students on how to integrate AI findings into their literature review and overall research process.</w:t>
      </w:r>
    </w:p>
    <w:p w14:paraId="1A570040" w14:textId="77777777" w:rsidR="007D21CC" w:rsidRPr="007D21CC" w:rsidRDefault="007D21CC" w:rsidP="007D21CC">
      <w:r w:rsidRPr="007D21CC">
        <w:pict w14:anchorId="7DF0D115">
          <v:rect id="_x0000_i1037" style="width:0;height:1.5pt" o:hralign="center" o:hrstd="t" o:hr="t" fillcolor="#a0a0a0" stroked="f"/>
        </w:pict>
      </w:r>
    </w:p>
    <w:p w14:paraId="16B158E4" w14:textId="77777777" w:rsidR="007D21CC" w:rsidRPr="007D21CC" w:rsidRDefault="007D21CC" w:rsidP="007D21CC">
      <w:r w:rsidRPr="007D21CC">
        <w:t>This follow-up worksheet aims to leverage AI tools to support students in their literature review process. Professors should encourage students to use these tools thoughtfully and as a complement to traditional research methods.</w:t>
      </w:r>
    </w:p>
    <w:p w14:paraId="394544B5" w14:textId="77777777" w:rsidR="007D21CC" w:rsidRDefault="007D21CC"/>
    <w:sectPr w:rsidR="007D21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FA5CD6"/>
    <w:multiLevelType w:val="multilevel"/>
    <w:tmpl w:val="95EC0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1F41AB"/>
    <w:multiLevelType w:val="multilevel"/>
    <w:tmpl w:val="FB48C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266CC3"/>
    <w:multiLevelType w:val="multilevel"/>
    <w:tmpl w:val="9984E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374197"/>
    <w:multiLevelType w:val="multilevel"/>
    <w:tmpl w:val="FBFCA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631E44"/>
    <w:multiLevelType w:val="multilevel"/>
    <w:tmpl w:val="BB16E0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325D76"/>
    <w:multiLevelType w:val="multilevel"/>
    <w:tmpl w:val="83A0F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B558DB"/>
    <w:multiLevelType w:val="multilevel"/>
    <w:tmpl w:val="391C5F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860B5A"/>
    <w:multiLevelType w:val="multilevel"/>
    <w:tmpl w:val="78E43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2611805">
    <w:abstractNumId w:val="6"/>
  </w:num>
  <w:num w:numId="2" w16cid:durableId="540441506">
    <w:abstractNumId w:val="3"/>
  </w:num>
  <w:num w:numId="3" w16cid:durableId="1893956827">
    <w:abstractNumId w:val="2"/>
  </w:num>
  <w:num w:numId="4" w16cid:durableId="571504678">
    <w:abstractNumId w:val="0"/>
  </w:num>
  <w:num w:numId="5" w16cid:durableId="2119762038">
    <w:abstractNumId w:val="1"/>
  </w:num>
  <w:num w:numId="6" w16cid:durableId="68551328">
    <w:abstractNumId w:val="4"/>
  </w:num>
  <w:num w:numId="7" w16cid:durableId="1841891000">
    <w:abstractNumId w:val="7"/>
  </w:num>
  <w:num w:numId="8" w16cid:durableId="18141028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0tjA1MzQwNzAzsLRQ0lEKTi0uzszPAykwrAUABwSSQCwAAAA="/>
  </w:docVars>
  <w:rsids>
    <w:rsidRoot w:val="007D21CC"/>
    <w:rsid w:val="00065262"/>
    <w:rsid w:val="000A0174"/>
    <w:rsid w:val="001E3BF0"/>
    <w:rsid w:val="001F0C76"/>
    <w:rsid w:val="001F2597"/>
    <w:rsid w:val="00251DA1"/>
    <w:rsid w:val="0029176B"/>
    <w:rsid w:val="002E6FE2"/>
    <w:rsid w:val="00317362"/>
    <w:rsid w:val="0033488D"/>
    <w:rsid w:val="003849FD"/>
    <w:rsid w:val="003C78F7"/>
    <w:rsid w:val="003E22CC"/>
    <w:rsid w:val="004C6722"/>
    <w:rsid w:val="006429C5"/>
    <w:rsid w:val="007D21CC"/>
    <w:rsid w:val="007D2DEB"/>
    <w:rsid w:val="008210B7"/>
    <w:rsid w:val="008A2E55"/>
    <w:rsid w:val="009047F4"/>
    <w:rsid w:val="009064C8"/>
    <w:rsid w:val="0095390C"/>
    <w:rsid w:val="00967A1B"/>
    <w:rsid w:val="00967D9A"/>
    <w:rsid w:val="009757AF"/>
    <w:rsid w:val="00A93E73"/>
    <w:rsid w:val="00AB5D7E"/>
    <w:rsid w:val="00C16A0F"/>
    <w:rsid w:val="00C45D76"/>
    <w:rsid w:val="00CB3BAF"/>
    <w:rsid w:val="00D24AC7"/>
    <w:rsid w:val="00D41405"/>
    <w:rsid w:val="00D47B43"/>
    <w:rsid w:val="00DB51EB"/>
    <w:rsid w:val="00DD78C3"/>
    <w:rsid w:val="00E664E5"/>
    <w:rsid w:val="00ED6AE5"/>
    <w:rsid w:val="00FB3DF0"/>
    <w:rsid w:val="00FB4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F1228"/>
  <w15:chartTrackingRefBased/>
  <w15:docId w15:val="{DD1F6BAA-6BF8-4C4A-9BFF-9E78D7C42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21C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D21C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D21C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21C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21C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21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21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21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21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21C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D21C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D21C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D21C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21C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21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21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21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21CC"/>
    <w:rPr>
      <w:rFonts w:eastAsiaTheme="majorEastAsia" w:cstheme="majorBidi"/>
      <w:color w:val="272727" w:themeColor="text1" w:themeTint="D8"/>
    </w:rPr>
  </w:style>
  <w:style w:type="paragraph" w:styleId="Title">
    <w:name w:val="Title"/>
    <w:basedOn w:val="Normal"/>
    <w:next w:val="Normal"/>
    <w:link w:val="TitleChar"/>
    <w:uiPriority w:val="10"/>
    <w:qFormat/>
    <w:rsid w:val="007D21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21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21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21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21CC"/>
    <w:pPr>
      <w:spacing w:before="160"/>
      <w:jc w:val="center"/>
    </w:pPr>
    <w:rPr>
      <w:i/>
      <w:iCs/>
      <w:color w:val="404040" w:themeColor="text1" w:themeTint="BF"/>
    </w:rPr>
  </w:style>
  <w:style w:type="character" w:customStyle="1" w:styleId="QuoteChar">
    <w:name w:val="Quote Char"/>
    <w:basedOn w:val="DefaultParagraphFont"/>
    <w:link w:val="Quote"/>
    <w:uiPriority w:val="29"/>
    <w:rsid w:val="007D21CC"/>
    <w:rPr>
      <w:i/>
      <w:iCs/>
      <w:color w:val="404040" w:themeColor="text1" w:themeTint="BF"/>
    </w:rPr>
  </w:style>
  <w:style w:type="paragraph" w:styleId="ListParagraph">
    <w:name w:val="List Paragraph"/>
    <w:basedOn w:val="Normal"/>
    <w:uiPriority w:val="34"/>
    <w:qFormat/>
    <w:rsid w:val="007D21CC"/>
    <w:pPr>
      <w:ind w:left="720"/>
      <w:contextualSpacing/>
    </w:pPr>
  </w:style>
  <w:style w:type="character" w:styleId="IntenseEmphasis">
    <w:name w:val="Intense Emphasis"/>
    <w:basedOn w:val="DefaultParagraphFont"/>
    <w:uiPriority w:val="21"/>
    <w:qFormat/>
    <w:rsid w:val="007D21CC"/>
    <w:rPr>
      <w:i/>
      <w:iCs/>
      <w:color w:val="2F5496" w:themeColor="accent1" w:themeShade="BF"/>
    </w:rPr>
  </w:style>
  <w:style w:type="paragraph" w:styleId="IntenseQuote">
    <w:name w:val="Intense Quote"/>
    <w:basedOn w:val="Normal"/>
    <w:next w:val="Normal"/>
    <w:link w:val="IntenseQuoteChar"/>
    <w:uiPriority w:val="30"/>
    <w:qFormat/>
    <w:rsid w:val="007D21C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21CC"/>
    <w:rPr>
      <w:i/>
      <w:iCs/>
      <w:color w:val="2F5496" w:themeColor="accent1" w:themeShade="BF"/>
    </w:rPr>
  </w:style>
  <w:style w:type="character" w:styleId="IntenseReference">
    <w:name w:val="Intense Reference"/>
    <w:basedOn w:val="DefaultParagraphFont"/>
    <w:uiPriority w:val="32"/>
    <w:qFormat/>
    <w:rsid w:val="007D21CC"/>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5767402">
      <w:bodyDiv w:val="1"/>
      <w:marLeft w:val="0"/>
      <w:marRight w:val="0"/>
      <w:marTop w:val="0"/>
      <w:marBottom w:val="0"/>
      <w:divBdr>
        <w:top w:val="none" w:sz="0" w:space="0" w:color="auto"/>
        <w:left w:val="none" w:sz="0" w:space="0" w:color="auto"/>
        <w:bottom w:val="none" w:sz="0" w:space="0" w:color="auto"/>
        <w:right w:val="none" w:sz="0" w:space="0" w:color="auto"/>
      </w:divBdr>
    </w:div>
    <w:div w:id="169988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03</Words>
  <Characters>5148</Characters>
  <Application>Microsoft Office Word</Application>
  <DocSecurity>0</DocSecurity>
  <Lines>42</Lines>
  <Paragraphs>12</Paragraphs>
  <ScaleCrop>false</ScaleCrop>
  <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ara Silver</dc:creator>
  <cp:keywords/>
  <dc:description/>
  <cp:lastModifiedBy>Camara Silver</cp:lastModifiedBy>
  <cp:revision>1</cp:revision>
  <dcterms:created xsi:type="dcterms:W3CDTF">2024-07-31T22:29:00Z</dcterms:created>
  <dcterms:modified xsi:type="dcterms:W3CDTF">2024-07-31T22:30:00Z</dcterms:modified>
</cp:coreProperties>
</file>